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91"/>
      </w:tblGrid>
      <w:tr w:rsidR="00E7396B" w:rsidRPr="008B2669" w14:paraId="60528668" w14:textId="77777777" w:rsidTr="009F3B30">
        <w:trPr>
          <w:trHeight w:val="373"/>
          <w:jc w:val="center"/>
        </w:trPr>
        <w:tc>
          <w:tcPr>
            <w:tcW w:w="9691" w:type="dxa"/>
          </w:tcPr>
          <w:p w14:paraId="539D9B10" w14:textId="40657E30" w:rsidR="00E7396B" w:rsidRPr="008B2669" w:rsidRDefault="00BB7D8C" w:rsidP="009F3B30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955D55A" wp14:editId="5B223258">
                      <wp:simplePos x="0" y="0"/>
                      <wp:positionH relativeFrom="column">
                        <wp:posOffset>5525770</wp:posOffset>
                      </wp:positionH>
                      <wp:positionV relativeFrom="paragraph">
                        <wp:posOffset>-918845</wp:posOffset>
                      </wp:positionV>
                      <wp:extent cx="931545" cy="1000760"/>
                      <wp:effectExtent l="12700" t="8890" r="8255" b="952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1545" cy="10007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165950" w14:textId="2D0063A8" w:rsidR="00954DB8" w:rsidRPr="008F04F6" w:rsidRDefault="0036421E" w:rsidP="008F04F6">
                                  <w:pPr>
                                    <w:spacing w:before="240"/>
                                    <w:jc w:val="center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Paste Recent </w:t>
                                  </w:r>
                                  <w:r w:rsidR="008F04F6" w:rsidRPr="008F04F6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r w:rsidR="00954DB8" w:rsidRPr="008F04F6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5D55A" id="Rectangle 2" o:spid="_x0000_s1026" style="position:absolute;left:0;text-align:left;margin-left:435.1pt;margin-top:-72.35pt;width:73.35pt;height:78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DrrA0XhAAAADAEAAA8AAAAAAAAAAAAAAAAAbAQAAGRycy9kb3ducmV2LnhtbFBLBQYAAAAA&#10;BAAEAPMAAAB6BQAAAAA=&#10;">
                      <v:textbo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396B" w:rsidRPr="008B2669">
              <w:rPr>
                <w:rFonts w:ascii="Arial" w:hAnsi="Arial" w:cs="Arial"/>
                <w:b/>
                <w:bCs/>
              </w:rPr>
              <w:t>Nam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F5A8E" w:rsidRPr="008B2669" w14:paraId="394F5906" w14:textId="77777777" w:rsidTr="009F3B30">
        <w:trPr>
          <w:trHeight w:val="421"/>
          <w:jc w:val="center"/>
        </w:trPr>
        <w:tc>
          <w:tcPr>
            <w:tcW w:w="9691" w:type="dxa"/>
          </w:tcPr>
          <w:p w14:paraId="58FB3C91" w14:textId="02987054" w:rsidR="008F5A8E" w:rsidRPr="008B2669" w:rsidRDefault="004D14AF" w:rsidP="009F3B30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mail ID</w:t>
            </w:r>
            <w:r w:rsidR="008F5A8E" w:rsidRPr="008B2669">
              <w:rPr>
                <w:rFonts w:ascii="Arial" w:hAnsi="Arial" w:cs="Arial"/>
                <w:b/>
                <w:bCs/>
              </w:rPr>
              <w:t>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4D14AF" w:rsidRPr="008B2669" w14:paraId="0E6591B0" w14:textId="77777777" w:rsidTr="009F3B30">
        <w:trPr>
          <w:trHeight w:val="516"/>
          <w:jc w:val="center"/>
        </w:trPr>
        <w:tc>
          <w:tcPr>
            <w:tcW w:w="9691" w:type="dxa"/>
          </w:tcPr>
          <w:p w14:paraId="3417068F" w14:textId="006FB333" w:rsidR="004D14AF" w:rsidRPr="008B2669" w:rsidRDefault="004D14AF" w:rsidP="009F3B30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bile Number</w:t>
            </w:r>
            <w:r w:rsidRPr="008B2669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BE170D" w:rsidRPr="008B2669" w14:paraId="5757877C" w14:textId="77777777" w:rsidTr="009F3B30">
        <w:trPr>
          <w:trHeight w:val="408"/>
          <w:jc w:val="center"/>
        </w:trPr>
        <w:tc>
          <w:tcPr>
            <w:tcW w:w="9691" w:type="dxa"/>
          </w:tcPr>
          <w:p w14:paraId="4F42F901" w14:textId="3690E78F" w:rsidR="00BE170D" w:rsidRPr="004D14AF" w:rsidRDefault="004D14AF" w:rsidP="009F3B30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niversity/College Name</w:t>
            </w:r>
            <w:r w:rsidR="00BE170D" w:rsidRPr="008B2669">
              <w:rPr>
                <w:rFonts w:ascii="Arial" w:hAnsi="Arial" w:cs="Arial"/>
                <w:b/>
                <w:bCs/>
              </w:rPr>
              <w:t>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4D14AF" w:rsidRPr="008B2669" w14:paraId="126C287C" w14:textId="77777777" w:rsidTr="009F3B30">
        <w:trPr>
          <w:trHeight w:val="525"/>
          <w:jc w:val="center"/>
        </w:trPr>
        <w:tc>
          <w:tcPr>
            <w:tcW w:w="9691" w:type="dxa"/>
          </w:tcPr>
          <w:p w14:paraId="61804F39" w14:textId="6E5A1EFC" w:rsidR="004D14AF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5.  </w:t>
            </w:r>
            <w:r w:rsidR="004D14AF">
              <w:rPr>
                <w:rFonts w:ascii="Arial" w:hAnsi="Arial" w:cs="Arial"/>
                <w:b/>
                <w:bCs/>
              </w:rPr>
              <w:t>B. Tech Discipline/Specialization</w:t>
            </w:r>
            <w:r w:rsidR="004D14AF" w:rsidRPr="008B2669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4D14AF" w:rsidRPr="008B2669" w14:paraId="134A4A98" w14:textId="77777777" w:rsidTr="009F3B30">
        <w:trPr>
          <w:trHeight w:val="930"/>
          <w:jc w:val="center"/>
        </w:trPr>
        <w:tc>
          <w:tcPr>
            <w:tcW w:w="9691" w:type="dxa"/>
          </w:tcPr>
          <w:p w14:paraId="2050C658" w14:textId="52D0865A" w:rsidR="004D14AF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6.  </w:t>
            </w:r>
            <w:r w:rsidR="004D14AF">
              <w:rPr>
                <w:rFonts w:ascii="Arial" w:hAnsi="Arial" w:cs="Arial"/>
                <w:b/>
                <w:bCs/>
              </w:rPr>
              <w:t>Current Year (tick one)</w:t>
            </w:r>
            <w:r w:rsidR="004D14AF" w:rsidRPr="008B2669">
              <w:rPr>
                <w:rFonts w:ascii="Arial" w:hAnsi="Arial" w:cs="Arial"/>
                <w:b/>
                <w:bCs/>
              </w:rPr>
              <w:t>: -</w:t>
            </w:r>
          </w:p>
          <w:p w14:paraId="2B53EAA7" w14:textId="4D5DE102" w:rsidR="004D14AF" w:rsidRDefault="004D14AF" w:rsidP="009F3B30">
            <w:pPr>
              <w:rPr>
                <w:rFonts w:ascii="Arial" w:hAnsi="Arial" w:cs="Arial"/>
                <w:b/>
                <w:bCs/>
              </w:rPr>
            </w:pPr>
          </w:p>
          <w:p w14:paraId="258DE97D" w14:textId="6D3C52F8" w:rsidR="004D14AF" w:rsidRPr="008B2669" w:rsidRDefault="004D14AF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</w:t>
            </w:r>
            <w:r w:rsidRPr="004D14AF">
              <w:rPr>
                <w:rFonts w:ascii="Arial" w:hAnsi="Arial" w:cs="Arial"/>
                <w:b/>
                <w:bCs/>
                <w:vertAlign w:val="superscript"/>
              </w:rPr>
              <w:t>st</w:t>
            </w:r>
            <w:r>
              <w:rPr>
                <w:rFonts w:ascii="Arial" w:hAnsi="Arial" w:cs="Arial"/>
                <w:b/>
                <w:bCs/>
              </w:rPr>
              <w:t xml:space="preserve"> Year </w:t>
            </w:r>
            <w:proofErr w:type="gramStart"/>
            <w:r>
              <w:rPr>
                <w:rFonts w:ascii="Arial" w:hAnsi="Arial" w:cs="Arial"/>
                <w:b/>
                <w:bCs/>
              </w:rPr>
              <w:t>[  ]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   2</w:t>
            </w:r>
            <w:r w:rsidRPr="004D14AF">
              <w:rPr>
                <w:rFonts w:ascii="Arial" w:hAnsi="Arial" w:cs="Arial"/>
                <w:b/>
                <w:bCs/>
                <w:vertAlign w:val="superscript"/>
              </w:rPr>
              <w:t>nd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 xml:space="preserve"> Year [  ]</w:t>
            </w:r>
            <w:r>
              <w:rPr>
                <w:rFonts w:ascii="Arial" w:hAnsi="Arial" w:cs="Arial"/>
                <w:b/>
                <w:bCs/>
              </w:rPr>
              <w:t xml:space="preserve">     3</w:t>
            </w:r>
            <w:r w:rsidRPr="004D14AF">
              <w:rPr>
                <w:rFonts w:ascii="Arial" w:hAnsi="Arial" w:cs="Arial"/>
                <w:b/>
                <w:bCs/>
                <w:vertAlign w:val="superscript"/>
              </w:rPr>
              <w:t>rd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 xml:space="preserve"> Year [  ]</w:t>
            </w:r>
            <w:r>
              <w:rPr>
                <w:rFonts w:ascii="Arial" w:hAnsi="Arial" w:cs="Arial"/>
                <w:b/>
                <w:bCs/>
              </w:rPr>
              <w:t xml:space="preserve">   4</w:t>
            </w:r>
            <w:r w:rsidRPr="004D14AF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 xml:space="preserve"> Year [  ]</w:t>
            </w:r>
          </w:p>
          <w:p w14:paraId="0C4D79E7" w14:textId="77777777" w:rsidR="004D14AF" w:rsidRPr="008B2669" w:rsidRDefault="004D14AF" w:rsidP="009F3B30">
            <w:pPr>
              <w:rPr>
                <w:rFonts w:ascii="Arial" w:hAnsi="Arial" w:cs="Arial"/>
              </w:rPr>
            </w:pPr>
          </w:p>
        </w:tc>
      </w:tr>
      <w:tr w:rsidR="009F3B30" w:rsidRPr="008B2669" w14:paraId="7CB1220B" w14:textId="77777777" w:rsidTr="009F3B30">
        <w:trPr>
          <w:trHeight w:val="408"/>
          <w:jc w:val="center"/>
        </w:trPr>
        <w:tc>
          <w:tcPr>
            <w:tcW w:w="9691" w:type="dxa"/>
          </w:tcPr>
          <w:p w14:paraId="4E06F9FC" w14:textId="5DAF8A8B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. Expected Graduation Month/Year: -</w:t>
            </w:r>
          </w:p>
        </w:tc>
      </w:tr>
      <w:tr w:rsidR="009F3B30" w:rsidRPr="008B2669" w14:paraId="23A8B928" w14:textId="77777777" w:rsidTr="009F3B30">
        <w:trPr>
          <w:trHeight w:val="408"/>
          <w:jc w:val="center"/>
        </w:trPr>
        <w:tc>
          <w:tcPr>
            <w:tcW w:w="9691" w:type="dxa"/>
          </w:tcPr>
          <w:p w14:paraId="38F4D554" w14:textId="36BB67B6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8.  CGPA/Percentage (till last semester): - </w:t>
            </w:r>
          </w:p>
        </w:tc>
      </w:tr>
      <w:tr w:rsidR="009F3B30" w:rsidRPr="008B2669" w14:paraId="3C8F4CF6" w14:textId="77777777" w:rsidTr="009F3B30">
        <w:trPr>
          <w:trHeight w:val="408"/>
          <w:jc w:val="center"/>
        </w:trPr>
        <w:tc>
          <w:tcPr>
            <w:tcW w:w="9691" w:type="dxa"/>
          </w:tcPr>
          <w:p w14:paraId="744019E0" w14:textId="77777777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9. Relevant Technical Skills/ Experience: -</w:t>
            </w:r>
          </w:p>
          <w:p w14:paraId="24EEE6FE" w14:textId="77777777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</w:p>
          <w:p w14:paraId="323E174C" w14:textId="77777777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Sensor technologies, data analytics, software/ tools, etc)</w:t>
            </w:r>
          </w:p>
          <w:p w14:paraId="7B9069A8" w14:textId="77777777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</w:p>
          <w:p w14:paraId="1765EF05" w14:textId="13108379" w:rsidR="009F3B30" w:rsidRDefault="009F3B30" w:rsidP="009F3B3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E170D" w:rsidRPr="008B2669" w14:paraId="0BEFE407" w14:textId="77777777" w:rsidTr="004D14AF">
        <w:trPr>
          <w:jc w:val="center"/>
        </w:trPr>
        <w:tc>
          <w:tcPr>
            <w:tcW w:w="9691" w:type="dxa"/>
            <w:vAlign w:val="center"/>
          </w:tcPr>
          <w:p w14:paraId="25408BE3" w14:textId="77777777" w:rsidR="00BE170D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0.  Statement of Purpose</w:t>
            </w:r>
            <w:r w:rsidR="00BE170D" w:rsidRPr="009F3B30">
              <w:rPr>
                <w:rFonts w:ascii="Arial" w:hAnsi="Arial" w:cs="Arial"/>
                <w:b/>
                <w:bCs/>
              </w:rPr>
              <w:t xml:space="preserve">: </w:t>
            </w:r>
            <w:r w:rsidR="008F04F6" w:rsidRPr="009F3B30">
              <w:rPr>
                <w:rFonts w:ascii="Arial" w:hAnsi="Arial" w:cs="Arial"/>
                <w:b/>
                <w:bCs/>
              </w:rPr>
              <w:t>-</w:t>
            </w:r>
          </w:p>
          <w:p w14:paraId="53F57E02" w14:textId="611662BE" w:rsidR="009F3B30" w:rsidRP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Max 300 words. Describe your interest in the project and relevant experience.)</w:t>
            </w:r>
          </w:p>
        </w:tc>
      </w:tr>
      <w:tr w:rsidR="009F3B30" w:rsidRPr="008B2669" w14:paraId="73245324" w14:textId="77777777" w:rsidTr="009F3B30">
        <w:trPr>
          <w:trHeight w:val="2910"/>
          <w:jc w:val="center"/>
        </w:trPr>
        <w:tc>
          <w:tcPr>
            <w:tcW w:w="9691" w:type="dxa"/>
            <w:vAlign w:val="center"/>
          </w:tcPr>
          <w:p w14:paraId="6A8E60CC" w14:textId="32D6F674" w:rsidR="009F3B30" w:rsidRPr="008B2669" w:rsidRDefault="009F3B30" w:rsidP="008F04F6">
            <w:pPr>
              <w:jc w:val="center"/>
              <w:rPr>
                <w:rFonts w:ascii="Arial" w:hAnsi="Arial" w:cs="Arial"/>
              </w:rPr>
            </w:pPr>
          </w:p>
        </w:tc>
      </w:tr>
      <w:tr w:rsidR="00BE170D" w:rsidRPr="008B2669" w14:paraId="4C77C16C" w14:textId="77777777" w:rsidTr="004D14AF">
        <w:trPr>
          <w:trHeight w:val="516"/>
          <w:jc w:val="center"/>
        </w:trPr>
        <w:tc>
          <w:tcPr>
            <w:tcW w:w="9691" w:type="dxa"/>
            <w:vAlign w:val="center"/>
          </w:tcPr>
          <w:p w14:paraId="45544214" w14:textId="4353DC25" w:rsidR="00BE170D" w:rsidRP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1.  Attach Resume/ CV (PDF only. Max 2MB)</w:t>
            </w:r>
            <w:r w:rsidR="008F04F6" w:rsidRPr="009F3B30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8570B2" w:rsidRPr="008B2669" w14:paraId="25050B03" w14:textId="77777777" w:rsidTr="004D14AF">
        <w:trPr>
          <w:jc w:val="center"/>
        </w:trPr>
        <w:tc>
          <w:tcPr>
            <w:tcW w:w="9691" w:type="dxa"/>
          </w:tcPr>
          <w:p w14:paraId="7BA6D971" w14:textId="77777777" w:rsidR="008570B2" w:rsidRDefault="009F3B30" w:rsidP="009F3B30">
            <w:pPr>
              <w:rPr>
                <w:rFonts w:ascii="Arial" w:hAnsi="Arial" w:cs="Arial"/>
                <w:b/>
                <w:bCs/>
              </w:rPr>
            </w:pPr>
            <w:r w:rsidRPr="009F3B30">
              <w:rPr>
                <w:rFonts w:ascii="Arial" w:hAnsi="Arial" w:cs="Arial"/>
                <w:b/>
                <w:bCs/>
              </w:rPr>
              <w:t>12.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b/>
                <w:bCs/>
              </w:rPr>
              <w:t>Preferred Mode of Interview</w:t>
            </w:r>
            <w:r w:rsidR="008570B2" w:rsidRPr="009F3B30">
              <w:rPr>
                <w:rFonts w:ascii="Arial" w:hAnsi="Arial" w:cs="Arial"/>
                <w:b/>
                <w:bCs/>
              </w:rPr>
              <w:t>:</w:t>
            </w:r>
            <w:r w:rsidR="008F04F6" w:rsidRPr="009F3B30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69600DF9" w14:textId="6A216D46" w:rsidR="009F3B30" w:rsidRPr="009F3B30" w:rsidRDefault="009F3B30" w:rsidP="009F3B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Online (default)</w:t>
            </w:r>
          </w:p>
        </w:tc>
      </w:tr>
    </w:tbl>
    <w:p w14:paraId="295005D6" w14:textId="77777777" w:rsidR="005A133A" w:rsidRPr="008B2669" w:rsidRDefault="005A133A" w:rsidP="005A133A">
      <w:pPr>
        <w:rPr>
          <w:rFonts w:ascii="Arial" w:hAnsi="Arial" w:cs="Arial"/>
        </w:rPr>
      </w:pPr>
    </w:p>
    <w:p w14:paraId="7DFCB802" w14:textId="77777777" w:rsidR="005A133A" w:rsidRPr="008B2669" w:rsidRDefault="005A133A" w:rsidP="00752E77">
      <w:pPr>
        <w:jc w:val="center"/>
        <w:rPr>
          <w:rFonts w:ascii="Arial" w:hAnsi="Arial" w:cs="Arial"/>
          <w:b/>
          <w:u w:val="single"/>
        </w:rPr>
      </w:pPr>
      <w:r w:rsidRPr="008B2669">
        <w:rPr>
          <w:rFonts w:ascii="Arial" w:hAnsi="Arial" w:cs="Arial"/>
          <w:b/>
          <w:u w:val="single"/>
        </w:rPr>
        <w:t>DECLARATION</w:t>
      </w:r>
    </w:p>
    <w:p w14:paraId="632C19B0" w14:textId="5002BA1E" w:rsidR="005A133A" w:rsidRPr="008B2669" w:rsidRDefault="005A133A" w:rsidP="00BB7D8C">
      <w:pPr>
        <w:spacing w:line="360" w:lineRule="auto"/>
        <w:jc w:val="both"/>
        <w:rPr>
          <w:rFonts w:ascii="Arial" w:hAnsi="Arial" w:cs="Arial"/>
        </w:rPr>
      </w:pPr>
      <w:r w:rsidRPr="008B2669">
        <w:rPr>
          <w:rFonts w:ascii="Arial" w:hAnsi="Arial" w:cs="Arial"/>
        </w:rPr>
        <w:t xml:space="preserve">“I declare that the </w:t>
      </w:r>
      <w:r w:rsidR="002C37E3">
        <w:rPr>
          <w:rFonts w:ascii="Arial" w:hAnsi="Arial" w:cs="Arial"/>
        </w:rPr>
        <w:t xml:space="preserve">information provided is </w:t>
      </w:r>
      <w:r w:rsidRPr="008B2669">
        <w:rPr>
          <w:rFonts w:ascii="Arial" w:hAnsi="Arial" w:cs="Arial"/>
        </w:rPr>
        <w:t>true</w:t>
      </w:r>
      <w:r w:rsidR="002C37E3">
        <w:rPr>
          <w:rFonts w:ascii="Arial" w:hAnsi="Arial" w:cs="Arial"/>
        </w:rPr>
        <w:t xml:space="preserve"> and correct to the best of my knowledge</w:t>
      </w:r>
      <w:r w:rsidRPr="008B2669">
        <w:rPr>
          <w:rFonts w:ascii="Arial" w:hAnsi="Arial" w:cs="Arial"/>
        </w:rPr>
        <w:t>.”</w:t>
      </w:r>
    </w:p>
    <w:p w14:paraId="2DE2639C" w14:textId="77777777" w:rsidR="005A133A" w:rsidRPr="008B2669" w:rsidRDefault="005A133A" w:rsidP="005A133A">
      <w:pPr>
        <w:jc w:val="both"/>
        <w:rPr>
          <w:rFonts w:ascii="Arial" w:hAnsi="Arial" w:cs="Arial"/>
        </w:rPr>
      </w:pPr>
    </w:p>
    <w:p w14:paraId="61141603" w14:textId="30363844" w:rsidR="005A133A" w:rsidRPr="008B2669" w:rsidRDefault="002C37E3" w:rsidP="005A133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</w:t>
      </w:r>
      <w:r w:rsidR="005A133A" w:rsidRPr="008B2669">
        <w:rPr>
          <w:rFonts w:ascii="Arial" w:hAnsi="Arial" w:cs="Arial"/>
          <w:b/>
        </w:rPr>
        <w:t>:</w:t>
      </w:r>
      <w:r w:rsidR="008F04F6" w:rsidRPr="008B2669">
        <w:rPr>
          <w:rFonts w:ascii="Arial" w:hAnsi="Arial" w:cs="Arial"/>
          <w:b/>
        </w:rPr>
        <w:t xml:space="preserve"> - </w:t>
      </w:r>
      <w:r w:rsidR="005A133A" w:rsidRPr="008B2669">
        <w:rPr>
          <w:rFonts w:ascii="Arial" w:hAnsi="Arial" w:cs="Arial"/>
          <w:b/>
        </w:rPr>
        <w:t xml:space="preserve">............................                                                </w:t>
      </w:r>
      <w:r w:rsidR="008F04F6" w:rsidRPr="008B2669">
        <w:rPr>
          <w:rFonts w:ascii="Arial" w:hAnsi="Arial" w:cs="Arial"/>
          <w:b/>
        </w:rPr>
        <w:t xml:space="preserve">       </w:t>
      </w:r>
      <w:r w:rsidR="005A133A" w:rsidRPr="008B2669">
        <w:rPr>
          <w:rFonts w:ascii="Arial" w:hAnsi="Arial" w:cs="Arial"/>
          <w:b/>
        </w:rPr>
        <w:t>Signature of the Applicant</w:t>
      </w:r>
    </w:p>
    <w:p w14:paraId="30DA149F" w14:textId="2B196684" w:rsidR="00752E77" w:rsidRPr="002C37E3" w:rsidRDefault="005A133A" w:rsidP="002C37E3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Date</w:t>
      </w:r>
      <w:r w:rsidR="008F04F6" w:rsidRPr="008B2669">
        <w:rPr>
          <w:rFonts w:ascii="Arial" w:hAnsi="Arial" w:cs="Arial"/>
          <w:b/>
        </w:rPr>
        <w:t>: - ............................</w:t>
      </w:r>
      <w:r w:rsidRPr="008B2669">
        <w:rPr>
          <w:rFonts w:ascii="Arial" w:hAnsi="Arial" w:cs="Arial"/>
          <w:b/>
        </w:rPr>
        <w:t xml:space="preserve">    </w:t>
      </w:r>
      <w:r w:rsidR="00BB7D8C" w:rsidRPr="008B2669">
        <w:rPr>
          <w:rFonts w:ascii="Arial" w:hAnsi="Arial" w:cs="Arial"/>
          <w:b/>
        </w:rPr>
        <w:t xml:space="preserve">                    </w:t>
      </w:r>
      <w:r w:rsidR="0036421E" w:rsidRPr="008B2669">
        <w:rPr>
          <w:rFonts w:ascii="Arial" w:hAnsi="Arial" w:cs="Arial"/>
          <w:b/>
        </w:rPr>
        <w:t xml:space="preserve">          </w:t>
      </w:r>
      <w:r w:rsidR="002C37E3">
        <w:rPr>
          <w:rFonts w:ascii="Arial" w:hAnsi="Arial" w:cs="Arial"/>
          <w:b/>
        </w:rPr>
        <w:t xml:space="preserve">  </w:t>
      </w:r>
      <w:r w:rsidR="0036421E" w:rsidRPr="008B2669">
        <w:rPr>
          <w:rFonts w:ascii="Arial" w:hAnsi="Arial" w:cs="Arial"/>
          <w:b/>
        </w:rPr>
        <w:t xml:space="preserve"> </w:t>
      </w:r>
    </w:p>
    <w:sectPr w:rsidR="00752E77" w:rsidRPr="002C37E3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A2A19" w14:textId="77777777" w:rsidR="00B906F5" w:rsidRDefault="00B906F5" w:rsidP="00BB7D8C">
      <w:pPr>
        <w:spacing w:after="0" w:line="240" w:lineRule="auto"/>
      </w:pPr>
      <w:r>
        <w:separator/>
      </w:r>
    </w:p>
  </w:endnote>
  <w:endnote w:type="continuationSeparator" w:id="0">
    <w:p w14:paraId="08DB9C70" w14:textId="77777777" w:rsidR="00B906F5" w:rsidRDefault="00B906F5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01CB8" w14:textId="77777777" w:rsidR="00B906F5" w:rsidRDefault="00B906F5" w:rsidP="00BB7D8C">
      <w:pPr>
        <w:spacing w:after="0" w:line="240" w:lineRule="auto"/>
      </w:pPr>
      <w:r>
        <w:separator/>
      </w:r>
    </w:p>
  </w:footnote>
  <w:footnote w:type="continuationSeparator" w:id="0">
    <w:p w14:paraId="3C820500" w14:textId="77777777" w:rsidR="00B906F5" w:rsidRDefault="00B906F5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216B0" w14:textId="7333DAB3" w:rsidR="00BB7D8C" w:rsidRPr="008B2669" w:rsidRDefault="00BB7D8C" w:rsidP="00BB7D8C">
    <w:pPr>
      <w:pBdr>
        <w:bottom w:val="single" w:sz="4" w:space="1" w:color="auto"/>
      </w:pBdr>
      <w:jc w:val="center"/>
      <w:rPr>
        <w:rFonts w:ascii="Arial" w:hAnsi="Arial" w:cs="Arial"/>
        <w:sz w:val="24"/>
        <w:u w:val="single"/>
      </w:rPr>
    </w:pPr>
    <w:r w:rsidRPr="008B2669">
      <w:rPr>
        <w:rFonts w:ascii="Arial" w:hAnsi="Arial" w:cs="Arial"/>
        <w:b/>
        <w:noProof/>
        <w:sz w:val="28"/>
        <w:lang w:bidi="hi-IN"/>
      </w:rPr>
      <w:drawing>
        <wp:anchor distT="0" distB="0" distL="114300" distR="114300" simplePos="0" relativeHeight="251657216" behindDoc="1" locked="0" layoutInCell="1" allowOverlap="1" wp14:anchorId="4D257E0C" wp14:editId="18C77EB9">
          <wp:simplePos x="0" y="0"/>
          <wp:positionH relativeFrom="column">
            <wp:posOffset>-247650</wp:posOffset>
          </wp:positionH>
          <wp:positionV relativeFrom="paragraph">
            <wp:posOffset>-20193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B2669">
      <w:rPr>
        <w:rFonts w:ascii="Arial" w:hAnsi="Arial" w:cs="Arial"/>
        <w:b/>
        <w:sz w:val="28"/>
      </w:rPr>
      <w:t>NATIONAL INSTITUTE OF TECHNOLOGY MEGHALAYA</w:t>
    </w:r>
    <w:r w:rsidRPr="008B2669">
      <w:rPr>
        <w:rFonts w:ascii="Arial" w:hAnsi="Arial" w:cs="Arial"/>
        <w:b/>
      </w:rPr>
      <w:br/>
    </w:r>
    <w:r w:rsidR="004D14AF" w:rsidRPr="004D14AF">
      <w:rPr>
        <w:rFonts w:ascii="Arial" w:hAnsi="Arial" w:cs="Arial"/>
        <w:b/>
        <w:bCs/>
        <w:sz w:val="24"/>
      </w:rPr>
      <w:t>Internship</w:t>
    </w:r>
    <w:r w:rsidR="004D14AF">
      <w:rPr>
        <w:rFonts w:ascii="Arial" w:hAnsi="Arial" w:cs="Arial"/>
        <w:b/>
        <w:bCs/>
        <w:sz w:val="24"/>
      </w:rPr>
      <w:t xml:space="preserve"> - 2025</w:t>
    </w:r>
    <w:r w:rsidRPr="008B2669">
      <w:rPr>
        <w:rFonts w:ascii="Arial" w:hAnsi="Arial" w:cs="Arial"/>
        <w:sz w:val="24"/>
      </w:rPr>
      <w:br/>
    </w:r>
    <w:r w:rsidRPr="008B2669">
      <w:rPr>
        <w:rFonts w:ascii="Arial" w:hAnsi="Arial" w:cs="Arial"/>
        <w:b/>
        <w:bCs/>
        <w:sz w:val="24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5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638607">
    <w:abstractNumId w:val="0"/>
  </w:num>
  <w:num w:numId="2" w16cid:durableId="1730615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13BCF"/>
    <w:rsid w:val="0004779E"/>
    <w:rsid w:val="000D6EA2"/>
    <w:rsid w:val="000F2594"/>
    <w:rsid w:val="001B5C1C"/>
    <w:rsid w:val="0021530C"/>
    <w:rsid w:val="00255F5C"/>
    <w:rsid w:val="002935C7"/>
    <w:rsid w:val="002C37E3"/>
    <w:rsid w:val="00311B49"/>
    <w:rsid w:val="0036421E"/>
    <w:rsid w:val="003B09B0"/>
    <w:rsid w:val="00451F50"/>
    <w:rsid w:val="004B694F"/>
    <w:rsid w:val="004D14AF"/>
    <w:rsid w:val="004F44D5"/>
    <w:rsid w:val="004F5843"/>
    <w:rsid w:val="00500C9E"/>
    <w:rsid w:val="0054730B"/>
    <w:rsid w:val="005A133A"/>
    <w:rsid w:val="005E050E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B2669"/>
    <w:rsid w:val="008F04F6"/>
    <w:rsid w:val="008F5A8E"/>
    <w:rsid w:val="0094271F"/>
    <w:rsid w:val="00954DB8"/>
    <w:rsid w:val="009F3B30"/>
    <w:rsid w:val="00A17736"/>
    <w:rsid w:val="00B906F5"/>
    <w:rsid w:val="00BB7D8C"/>
    <w:rsid w:val="00BE170D"/>
    <w:rsid w:val="00C56B48"/>
    <w:rsid w:val="00CE333E"/>
    <w:rsid w:val="00D051F8"/>
    <w:rsid w:val="00D07B65"/>
    <w:rsid w:val="00D1146D"/>
    <w:rsid w:val="00E7396B"/>
    <w:rsid w:val="00EA4DF0"/>
    <w:rsid w:val="00F130F2"/>
    <w:rsid w:val="00F4206A"/>
    <w:rsid w:val="00F65E0E"/>
    <w:rsid w:val="00FB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F5CACF0B-EAEC-4500-B9B5-CCE964B10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nny Bryan  Thabah</cp:lastModifiedBy>
  <cp:revision>12</cp:revision>
  <cp:lastPrinted>2025-05-13T03:36:00Z</cp:lastPrinted>
  <dcterms:created xsi:type="dcterms:W3CDTF">2023-04-05T12:36:00Z</dcterms:created>
  <dcterms:modified xsi:type="dcterms:W3CDTF">2025-08-20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a40af9bac2ceac1aae59e1edcfd08f358831d4de6f6fc2040f5ff08c2201c</vt:lpwstr>
  </property>
</Properties>
</file>